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70FF" w:rsidRDefault="007B70FF" w:rsidP="007B70FF">
      <w:r>
        <w:t>[Date]</w:t>
      </w:r>
    </w:p>
    <w:p w:rsidR="007B70FF" w:rsidRDefault="007B70FF" w:rsidP="007B70FF"/>
    <w:p w:rsidR="007B70FF" w:rsidRDefault="00AA264A" w:rsidP="007E2279">
      <w:pPr>
        <w:spacing w:after="0" w:line="240" w:lineRule="auto"/>
      </w:pPr>
      <w:r>
        <w:t>DEAA</w:t>
      </w:r>
      <w:bookmarkStart w:id="0" w:name="_GoBack"/>
      <w:bookmarkEnd w:id="0"/>
      <w:r w:rsidR="007B70FF">
        <w:t xml:space="preserve"> Selection Committee</w:t>
      </w:r>
    </w:p>
    <w:p w:rsidR="007B70FF" w:rsidRDefault="007B70FF" w:rsidP="007E2279">
      <w:pPr>
        <w:spacing w:after="0" w:line="240" w:lineRule="auto"/>
      </w:pPr>
      <w:r>
        <w:t>University of Colorado Boulder</w:t>
      </w:r>
    </w:p>
    <w:p w:rsidR="007B70FF" w:rsidRDefault="007B70FF" w:rsidP="007E2279">
      <w:pPr>
        <w:spacing w:after="0" w:line="240" w:lineRule="auto"/>
      </w:pPr>
      <w:r>
        <w:t>College of Engineering &amp; Applied Science</w:t>
      </w:r>
    </w:p>
    <w:p w:rsidR="007B70FF" w:rsidRDefault="007B70FF" w:rsidP="007E2279">
      <w:pPr>
        <w:spacing w:after="0" w:line="240" w:lineRule="auto"/>
      </w:pPr>
      <w:proofErr w:type="gramStart"/>
      <w:r>
        <w:t>422</w:t>
      </w:r>
      <w:proofErr w:type="gramEnd"/>
      <w:r>
        <w:t xml:space="preserve"> UCB</w:t>
      </w:r>
    </w:p>
    <w:p w:rsidR="007B70FF" w:rsidRDefault="007B70FF" w:rsidP="007E2279">
      <w:pPr>
        <w:spacing w:after="0" w:line="240" w:lineRule="auto"/>
      </w:pPr>
      <w:r>
        <w:t>Boulder, CO 80309</w:t>
      </w:r>
    </w:p>
    <w:p w:rsidR="007B70FF" w:rsidRDefault="007B70FF" w:rsidP="007B70FF"/>
    <w:p w:rsidR="007B70FF" w:rsidRDefault="007B70FF" w:rsidP="007B70FF">
      <w:r>
        <w:t>Dear Selection Committee,</w:t>
      </w:r>
    </w:p>
    <w:p w:rsidR="007B70FF" w:rsidRDefault="007B70FF" w:rsidP="007B70FF"/>
    <w:p w:rsidR="007B70FF" w:rsidRDefault="007B70FF" w:rsidP="007B70FF">
      <w:r>
        <w:t>Paragraph one: state who you are nominating, how you know them, and your reasoning for the nomination</w:t>
      </w:r>
    </w:p>
    <w:p w:rsidR="007B70FF" w:rsidRDefault="007B70FF" w:rsidP="007B70FF"/>
    <w:p w:rsidR="007B70FF" w:rsidRDefault="007B70FF" w:rsidP="007B70FF">
      <w:r>
        <w:t xml:space="preserve">Paragraph </w:t>
      </w:r>
      <w:proofErr w:type="gramStart"/>
      <w:r>
        <w:t>two</w:t>
      </w:r>
      <w:proofErr w:type="gramEnd"/>
      <w:r>
        <w:t>: describe the nominee’s professional achievements and notable accomplishments, patents, or past awards. You can also discuss the nominee’s involvement with CU on a philanthropic or volunteer level, as well as the impact they have had on their local community</w:t>
      </w:r>
    </w:p>
    <w:p w:rsidR="007B70FF" w:rsidRDefault="007B70FF" w:rsidP="007B70FF"/>
    <w:p w:rsidR="007B70FF" w:rsidRDefault="007B70FF" w:rsidP="007B70FF">
      <w:r>
        <w:t xml:space="preserve">Paragraph </w:t>
      </w:r>
      <w:proofErr w:type="gramStart"/>
      <w:r>
        <w:t>three</w:t>
      </w:r>
      <w:proofErr w:type="gramEnd"/>
      <w:r>
        <w:t>: reiterate why you feel the nominee is deserving of a Distinguished Alumni Engineering Award or a Recent Alumni Award. Thank the committee for their consideration</w:t>
      </w:r>
    </w:p>
    <w:p w:rsidR="007B70FF" w:rsidRDefault="007B70FF" w:rsidP="007B70FF"/>
    <w:p w:rsidR="007B70FF" w:rsidRDefault="007B70FF" w:rsidP="007B70FF">
      <w:r>
        <w:t>Sincerely,</w:t>
      </w:r>
    </w:p>
    <w:p w:rsidR="007B70FF" w:rsidRDefault="007B70FF" w:rsidP="007B70FF"/>
    <w:p w:rsidR="006F4E72" w:rsidRDefault="007B70FF" w:rsidP="007B70FF">
      <w:r>
        <w:t>[</w:t>
      </w:r>
      <w:proofErr w:type="gramStart"/>
      <w:r>
        <w:t>Your</w:t>
      </w:r>
      <w:proofErr w:type="gramEnd"/>
      <w:r>
        <w:t xml:space="preserve"> Name]</w:t>
      </w:r>
    </w:p>
    <w:sectPr w:rsidR="006F4E7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2B98" w:rsidRDefault="00F32B98" w:rsidP="007B70FF">
      <w:pPr>
        <w:spacing w:after="0" w:line="240" w:lineRule="auto"/>
      </w:pPr>
      <w:r>
        <w:separator/>
      </w:r>
    </w:p>
  </w:endnote>
  <w:endnote w:type="continuationSeparator" w:id="0">
    <w:p w:rsidR="00F32B98" w:rsidRDefault="00F32B98" w:rsidP="007B70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2B98" w:rsidRDefault="00F32B98" w:rsidP="007B70FF">
      <w:pPr>
        <w:spacing w:after="0" w:line="240" w:lineRule="auto"/>
      </w:pPr>
      <w:r>
        <w:separator/>
      </w:r>
    </w:p>
  </w:footnote>
  <w:footnote w:type="continuationSeparator" w:id="0">
    <w:p w:rsidR="00F32B98" w:rsidRDefault="00F32B98" w:rsidP="007B70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70FF" w:rsidRDefault="00775381" w:rsidP="007B70FF">
    <w:pPr>
      <w:pStyle w:val="Header"/>
      <w:jc w:val="center"/>
    </w:pPr>
    <w:r>
      <w:rPr>
        <w:noProof/>
      </w:rPr>
      <w:t>OPTIONAL: Insert Company Header</w:t>
    </w:r>
    <w:r w:rsidR="007E2279">
      <w:rPr>
        <w:noProof/>
      </w:rPr>
      <w:t>/Logo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TMyMDC0sLS0MDdQ0lEKTi0uzszPAykwrAUAFD4/nSwAAAA="/>
  </w:docVars>
  <w:rsids>
    <w:rsidRoot w:val="007B70FF"/>
    <w:rsid w:val="00320402"/>
    <w:rsid w:val="00775381"/>
    <w:rsid w:val="007B70FF"/>
    <w:rsid w:val="007E2279"/>
    <w:rsid w:val="00AA264A"/>
    <w:rsid w:val="00CA1320"/>
    <w:rsid w:val="00DE2E35"/>
    <w:rsid w:val="00F32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8F065C"/>
  <w15:chartTrackingRefBased/>
  <w15:docId w15:val="{F21F9952-BC95-4C92-862B-7D147DDAB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70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0FF"/>
  </w:style>
  <w:style w:type="paragraph" w:styleId="Footer">
    <w:name w:val="footer"/>
    <w:basedOn w:val="Normal"/>
    <w:link w:val="FooterChar"/>
    <w:uiPriority w:val="99"/>
    <w:unhideWhenUsed/>
    <w:rsid w:val="007B70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0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lorado</Company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Deverel-Rico</dc:creator>
  <cp:keywords/>
  <dc:description/>
  <cp:lastModifiedBy>Kevin Arlington Lobdell</cp:lastModifiedBy>
  <cp:revision>5</cp:revision>
  <dcterms:created xsi:type="dcterms:W3CDTF">2018-09-18T14:56:00Z</dcterms:created>
  <dcterms:modified xsi:type="dcterms:W3CDTF">2018-09-24T16:00:00Z</dcterms:modified>
</cp:coreProperties>
</file>